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782A" w:rsidRPr="004725A5" w:rsidRDefault="0031565E" w:rsidP="0008782A">
      <w:pPr>
        <w:pStyle w:val="FirstParagraph"/>
        <w:spacing w:before="0" w:after="0"/>
        <w:jc w:val="center"/>
        <w:rPr>
          <w:rFonts w:ascii="Times New Roman" w:hAnsi="Times New Roman"/>
          <w:b/>
        </w:rPr>
      </w:pPr>
      <w:r w:rsidRPr="004725A5">
        <w:rPr>
          <w:rFonts w:ascii="Times New Roman" w:hAnsi="Times New Roman"/>
          <w:b/>
        </w:rPr>
        <w:t>PATTO EDUCATIVO DI CORRESPONSABILITÀ</w:t>
      </w:r>
    </w:p>
    <w:p w:rsidR="0008782A" w:rsidRPr="004725A5" w:rsidRDefault="0031565E" w:rsidP="0008782A">
      <w:pPr>
        <w:pStyle w:val="FirstParagraph"/>
        <w:spacing w:before="0" w:after="0"/>
        <w:jc w:val="center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ai sensi dell’art.5 bis dello statuto delle studentesse &amp; degli studenti </w:t>
      </w:r>
    </w:p>
    <w:p w:rsidR="00F41AE7" w:rsidRPr="004725A5" w:rsidRDefault="0031565E" w:rsidP="0008782A">
      <w:pPr>
        <w:pStyle w:val="FirstParagraph"/>
        <w:spacing w:before="0" w:after="0"/>
        <w:jc w:val="center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D.P.R. 21 novem</w:t>
      </w:r>
      <w:r w:rsidR="009E10AB">
        <w:rPr>
          <w:rFonts w:ascii="Times New Roman" w:hAnsi="Times New Roman"/>
          <w:lang w:val="it-IT"/>
        </w:rPr>
        <w:t>b</w:t>
      </w:r>
      <w:r w:rsidRPr="004725A5">
        <w:rPr>
          <w:rFonts w:ascii="Times New Roman" w:hAnsi="Times New Roman"/>
          <w:lang w:val="it-IT"/>
        </w:rPr>
        <w:t>re 2007, n. 235</w:t>
      </w:r>
    </w:p>
    <w:p w:rsidR="00F41AE7" w:rsidRPr="004725A5" w:rsidRDefault="0008782A">
      <w:pPr>
        <w:pStyle w:val="Corpotesto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I</w:t>
      </w:r>
      <w:r w:rsidR="0031565E" w:rsidRPr="004725A5">
        <w:rPr>
          <w:rFonts w:ascii="Times New Roman" w:hAnsi="Times New Roman"/>
          <w:lang w:val="it-IT"/>
        </w:rPr>
        <w:t xml:space="preserve"> genitori dello studente </w:t>
      </w:r>
      <w:r w:rsidRPr="004725A5">
        <w:rPr>
          <w:rFonts w:ascii="Times New Roman" w:hAnsi="Times New Roman"/>
          <w:lang w:val="it-IT"/>
        </w:rPr>
        <w:t xml:space="preserve">__________________ </w:t>
      </w:r>
      <w:r w:rsidR="0031565E" w:rsidRPr="004725A5">
        <w:rPr>
          <w:rFonts w:ascii="Times New Roman" w:hAnsi="Times New Roman"/>
          <w:lang w:val="it-IT"/>
        </w:rPr>
        <w:t>classe_</w:t>
      </w:r>
      <w:r w:rsidRPr="004725A5">
        <w:rPr>
          <w:rFonts w:ascii="Times New Roman" w:hAnsi="Times New Roman"/>
          <w:lang w:val="it-IT"/>
        </w:rPr>
        <w:t>_______ sezione ____________</w:t>
      </w:r>
    </w:p>
    <w:p w:rsidR="00F41AE7" w:rsidRDefault="0031565E" w:rsidP="0008782A">
      <w:pPr>
        <w:pStyle w:val="Corpotesto"/>
        <w:jc w:val="center"/>
        <w:rPr>
          <w:rFonts w:ascii="Times New Roman" w:hAnsi="Times New Roman"/>
          <w:u w:val="single"/>
          <w:lang w:val="it-IT"/>
        </w:rPr>
      </w:pPr>
      <w:r w:rsidRPr="004725A5">
        <w:rPr>
          <w:rFonts w:ascii="Times New Roman" w:hAnsi="Times New Roman"/>
          <w:u w:val="single"/>
          <w:lang w:val="it-IT"/>
        </w:rPr>
        <w:t>e il Dirigente Scolastico dell'Istituto</w:t>
      </w:r>
    </w:p>
    <w:p w:rsidR="00D9175F" w:rsidRPr="00FE3AC6" w:rsidRDefault="00D9175F" w:rsidP="0008782A">
      <w:pPr>
        <w:pStyle w:val="Corpotesto"/>
        <w:jc w:val="center"/>
        <w:rPr>
          <w:rFonts w:ascii="Times New Roman" w:hAnsi="Times New Roman"/>
          <w:sz w:val="10"/>
          <w:szCs w:val="10"/>
          <w:u w:val="single"/>
          <w:lang w:val="it-IT"/>
        </w:rPr>
      </w:pPr>
    </w:p>
    <w:p w:rsidR="00F41AE7" w:rsidRPr="004725A5" w:rsidRDefault="0031565E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Visto il D.M. n. 5843/A3 del 16/10/2006 “Linee di indirizzo sulla cittadinanza democratica e legalità”</w:t>
      </w:r>
    </w:p>
    <w:p w:rsidR="0008782A" w:rsidRPr="004725A5" w:rsidRDefault="0031565E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Vi</w:t>
      </w:r>
      <w:r w:rsidR="0008782A" w:rsidRPr="004725A5">
        <w:rPr>
          <w:rFonts w:ascii="Times New Roman" w:hAnsi="Times New Roman"/>
          <w:b/>
          <w:lang w:val="it-IT"/>
        </w:rPr>
        <w:t>sto l'art. 3 del DPR 235/2007</w:t>
      </w:r>
    </w:p>
    <w:p w:rsidR="0008782A" w:rsidRPr="004725A5" w:rsidRDefault="0031565E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Vi</w:t>
      </w:r>
      <w:r w:rsidR="0008782A" w:rsidRPr="004725A5">
        <w:rPr>
          <w:rFonts w:ascii="Times New Roman" w:hAnsi="Times New Roman"/>
          <w:b/>
          <w:lang w:val="it-IT"/>
        </w:rPr>
        <w:t>sto il Codice di Comportamento</w:t>
      </w:r>
    </w:p>
    <w:p w:rsidR="0008782A" w:rsidRPr="004725A5" w:rsidRDefault="0031565E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Visti i Regolamenti in v</w:t>
      </w:r>
      <w:r w:rsidR="0008782A" w:rsidRPr="004725A5">
        <w:rPr>
          <w:rFonts w:ascii="Times New Roman" w:hAnsi="Times New Roman"/>
          <w:b/>
          <w:lang w:val="it-IT"/>
        </w:rPr>
        <w:t>igore nell'Istituto</w:t>
      </w:r>
    </w:p>
    <w:p w:rsidR="00F41AE7" w:rsidRDefault="0008782A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Visto il</w:t>
      </w:r>
      <w:r w:rsidR="0031565E" w:rsidRPr="004725A5">
        <w:rPr>
          <w:rFonts w:ascii="Times New Roman" w:hAnsi="Times New Roman"/>
          <w:b/>
          <w:lang w:val="it-IT"/>
        </w:rPr>
        <w:t xml:space="preserve"> PTOF 2019-2022</w:t>
      </w:r>
    </w:p>
    <w:p w:rsidR="00F22E91" w:rsidRPr="004725A5" w:rsidRDefault="00F22E91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>
        <w:rPr>
          <w:rFonts w:ascii="Times New Roman" w:hAnsi="Times New Roman"/>
          <w:b/>
          <w:lang w:val="it-IT"/>
        </w:rPr>
        <w:t>Visto il Piano Scuola 2020/2021</w:t>
      </w:r>
    </w:p>
    <w:p w:rsidR="0008782A" w:rsidRDefault="0008782A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D9175F" w:rsidRPr="00D9175F" w:rsidRDefault="00D9175F" w:rsidP="0008782A">
      <w:pPr>
        <w:pStyle w:val="Corpotesto"/>
        <w:spacing w:before="0" w:after="0"/>
        <w:jc w:val="both"/>
        <w:rPr>
          <w:rFonts w:ascii="Times New Roman" w:hAnsi="Times New Roman"/>
          <w:b/>
          <w:sz w:val="2"/>
          <w:szCs w:val="2"/>
          <w:lang w:val="it-IT"/>
        </w:rPr>
      </w:pPr>
    </w:p>
    <w:p w:rsidR="00F41AE7" w:rsidRPr="004725A5" w:rsidRDefault="0031565E" w:rsidP="0008782A">
      <w:pPr>
        <w:pStyle w:val="Corpotesto"/>
        <w:spacing w:before="0" w:after="0"/>
        <w:jc w:val="both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Preso atto che:</w:t>
      </w:r>
    </w:p>
    <w:p w:rsidR="0008782A" w:rsidRPr="004725A5" w:rsidRDefault="0031565E" w:rsidP="0008782A">
      <w:pPr>
        <w:pStyle w:val="Corpotesto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La scuola è un luogo di crescita civile e culturale che valorizza </w:t>
      </w:r>
      <w:r w:rsidR="0008782A" w:rsidRPr="004725A5">
        <w:rPr>
          <w:rFonts w:ascii="Times New Roman" w:hAnsi="Times New Roman"/>
          <w:lang w:val="it-IT"/>
        </w:rPr>
        <w:t>l</w:t>
      </w:r>
      <w:r w:rsidRPr="004725A5">
        <w:rPr>
          <w:rFonts w:ascii="Times New Roman" w:hAnsi="Times New Roman"/>
          <w:lang w:val="it-IT"/>
        </w:rPr>
        <w:t>a persona, formando una comunità educante in cui ragazzi e adulti, docenti e genitori, vengano co</w:t>
      </w:r>
      <w:r w:rsidR="0008782A" w:rsidRPr="004725A5">
        <w:rPr>
          <w:rFonts w:ascii="Times New Roman" w:hAnsi="Times New Roman"/>
          <w:lang w:val="it-IT"/>
        </w:rPr>
        <w:t>i</w:t>
      </w:r>
      <w:r w:rsidRPr="004725A5">
        <w:rPr>
          <w:rFonts w:ascii="Times New Roman" w:hAnsi="Times New Roman"/>
          <w:lang w:val="it-IT"/>
        </w:rPr>
        <w:t>nvolti in un'alleanza educativa per proporre obiettivi e valori da trasmettere, per costruire insieme identità, a</w:t>
      </w:r>
      <w:r w:rsidR="0008782A" w:rsidRPr="004725A5">
        <w:rPr>
          <w:rFonts w:ascii="Times New Roman" w:hAnsi="Times New Roman"/>
          <w:lang w:val="it-IT"/>
        </w:rPr>
        <w:t xml:space="preserve">ppartenenza e responsabilità. </w:t>
      </w:r>
    </w:p>
    <w:p w:rsidR="0008782A" w:rsidRPr="004725A5" w:rsidRDefault="0031565E" w:rsidP="0008782A">
      <w:pPr>
        <w:pStyle w:val="Corpotesto"/>
        <w:numPr>
          <w:ilvl w:val="0"/>
          <w:numId w:val="7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la formazione</w:t>
      </w:r>
      <w:r w:rsidR="0008782A" w:rsidRPr="004725A5">
        <w:rPr>
          <w:rFonts w:ascii="Times New Roman" w:hAnsi="Times New Roman"/>
          <w:lang w:val="it-IT"/>
        </w:rPr>
        <w:t xml:space="preserve"> e l'educazione sono processi co</w:t>
      </w:r>
      <w:r w:rsidRPr="004725A5">
        <w:rPr>
          <w:rFonts w:ascii="Times New Roman" w:hAnsi="Times New Roman"/>
          <w:lang w:val="it-IT"/>
        </w:rPr>
        <w:t>mp</w:t>
      </w:r>
      <w:r w:rsidR="0008782A" w:rsidRPr="004725A5">
        <w:rPr>
          <w:rFonts w:ascii="Times New Roman" w:hAnsi="Times New Roman"/>
          <w:lang w:val="it-IT"/>
        </w:rPr>
        <w:t>l</w:t>
      </w:r>
      <w:r w:rsidRPr="004725A5">
        <w:rPr>
          <w:rFonts w:ascii="Times New Roman" w:hAnsi="Times New Roman"/>
          <w:lang w:val="it-IT"/>
        </w:rPr>
        <w:t>essi e continui che richiedono la cooperazione, oltre che dello alunno/studente, della scuola, della famiglia e d</w:t>
      </w:r>
      <w:r w:rsidR="0008782A" w:rsidRPr="004725A5">
        <w:rPr>
          <w:rFonts w:ascii="Times New Roman" w:hAnsi="Times New Roman"/>
          <w:lang w:val="it-IT"/>
        </w:rPr>
        <w:t>ell'intera comunità scolastica;</w:t>
      </w:r>
    </w:p>
    <w:p w:rsidR="00F41AE7" w:rsidRDefault="0031565E" w:rsidP="0008782A">
      <w:pPr>
        <w:pStyle w:val="Corpotesto"/>
        <w:numPr>
          <w:ilvl w:val="0"/>
          <w:numId w:val="7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 la scuola non è soltanto il luogo in cui si realizza l'apprendimento, ma una comunità organizzata dotata di risorse umane, material</w:t>
      </w:r>
      <w:r w:rsidR="0008782A" w:rsidRPr="004725A5">
        <w:rPr>
          <w:rFonts w:ascii="Times New Roman" w:hAnsi="Times New Roman"/>
          <w:lang w:val="it-IT"/>
        </w:rPr>
        <w:t xml:space="preserve">i e immateriali, </w:t>
      </w:r>
      <w:r w:rsidRPr="004725A5">
        <w:rPr>
          <w:rFonts w:ascii="Times New Roman" w:hAnsi="Times New Roman"/>
          <w:lang w:val="it-IT"/>
        </w:rPr>
        <w:t>tempi, organismi ecc che necessitano di interventi complessi di gestione, conservazione, pa</w:t>
      </w:r>
      <w:r w:rsidR="0008782A" w:rsidRPr="004725A5">
        <w:rPr>
          <w:rFonts w:ascii="Times New Roman" w:hAnsi="Times New Roman"/>
          <w:lang w:val="it-IT"/>
        </w:rPr>
        <w:t>rtecipazione e rispetto dei rego</w:t>
      </w:r>
      <w:r w:rsidRPr="004725A5">
        <w:rPr>
          <w:rFonts w:ascii="Times New Roman" w:hAnsi="Times New Roman"/>
          <w:lang w:val="it-IT"/>
        </w:rPr>
        <w:t>lamenti;</w:t>
      </w:r>
    </w:p>
    <w:p w:rsidR="00F22E91" w:rsidRDefault="00F22E91" w:rsidP="0008782A">
      <w:pPr>
        <w:pStyle w:val="Corpotesto"/>
        <w:numPr>
          <w:ilvl w:val="0"/>
          <w:numId w:val="7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tenuto conto dell’emergenza vissuta nello scorso anno scolastico e la necessità di un apprendimento in sicurezza; </w:t>
      </w:r>
    </w:p>
    <w:p w:rsidR="00D9175F" w:rsidRPr="00FE3AC6" w:rsidRDefault="00D9175F" w:rsidP="00D9175F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22E91" w:rsidRPr="00D9175F" w:rsidRDefault="00F22E91" w:rsidP="00F22E91">
      <w:pPr>
        <w:pStyle w:val="Corpotesto"/>
        <w:spacing w:before="0" w:after="0"/>
        <w:jc w:val="both"/>
        <w:rPr>
          <w:rFonts w:ascii="Times New Roman" w:hAnsi="Times New Roman"/>
          <w:sz w:val="2"/>
          <w:szCs w:val="2"/>
          <w:lang w:val="it-IT"/>
        </w:rPr>
      </w:pPr>
    </w:p>
    <w:p w:rsidR="00D9175F" w:rsidRDefault="0031565E" w:rsidP="0008782A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 xml:space="preserve">sottoscrivono il Patto Educativa di Corresponsabilità </w:t>
      </w:r>
      <w:r w:rsidR="00F22E91">
        <w:rPr>
          <w:rFonts w:ascii="Times New Roman" w:hAnsi="Times New Roman"/>
          <w:b/>
          <w:lang w:val="it-IT"/>
        </w:rPr>
        <w:t xml:space="preserve">aggiornato in seduta di Consigli di Istituto il 31/08/2020, è </w:t>
      </w:r>
      <w:r w:rsidRPr="004725A5">
        <w:rPr>
          <w:rFonts w:ascii="Times New Roman" w:hAnsi="Times New Roman"/>
          <w:b/>
          <w:lang w:val="it-IT"/>
        </w:rPr>
        <w:t>valido per tutto il periodo di permanenza nell'Istituto.</w:t>
      </w:r>
    </w:p>
    <w:p w:rsidR="00D9175F" w:rsidRPr="00D9175F" w:rsidRDefault="00D9175F" w:rsidP="0008782A">
      <w:pPr>
        <w:pStyle w:val="Corpotesto"/>
        <w:spacing w:before="0" w:after="0"/>
        <w:jc w:val="center"/>
        <w:rPr>
          <w:rFonts w:ascii="Times New Roman" w:hAnsi="Times New Roman"/>
          <w:b/>
          <w:sz w:val="10"/>
          <w:szCs w:val="10"/>
          <w:lang w:val="it-IT"/>
        </w:rPr>
      </w:pPr>
    </w:p>
    <w:p w:rsidR="00D9175F" w:rsidRPr="00D9175F" w:rsidRDefault="00D9175F" w:rsidP="0008782A">
      <w:pPr>
        <w:pStyle w:val="Corpotesto"/>
        <w:spacing w:before="0" w:after="0"/>
        <w:jc w:val="center"/>
        <w:rPr>
          <w:rFonts w:ascii="Times New Roman" w:hAnsi="Times New Roman"/>
          <w:b/>
          <w:sz w:val="10"/>
          <w:szCs w:val="10"/>
          <w:lang w:val="it-IT"/>
        </w:rPr>
      </w:pPr>
    </w:p>
    <w:p w:rsidR="00F41AE7" w:rsidRPr="004725A5" w:rsidRDefault="0031565E" w:rsidP="0008782A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DOCENTI</w:t>
      </w:r>
    </w:p>
    <w:p w:rsidR="00F41AE7" w:rsidRDefault="0031565E" w:rsidP="0008782A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I docenti hanno il dovere di:</w:t>
      </w:r>
    </w:p>
    <w:p w:rsidR="003F3B02" w:rsidRPr="004725A5" w:rsidRDefault="003F3B02" w:rsidP="0008782A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</w:p>
    <w:p w:rsidR="00F22E91" w:rsidRDefault="00F22E91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I docenti hanno il dovere di garantire l’apprendimento in sicurezza secondo le norme vigenti, mettendo a disposizione di ogni alunno/a le competenze digitali e trasversali, assicurando gli spostamenti nei vari spazi laboratoriali con l’uso di mascherine personali dopo aver disinfettato le mani;</w:t>
      </w:r>
    </w:p>
    <w:p w:rsidR="00F22E91" w:rsidRPr="00F22E91" w:rsidRDefault="0031565E" w:rsidP="00F22E91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fornire una formazione culturale qualificata nel rispetto </w:t>
      </w:r>
      <w:r w:rsidR="0008782A" w:rsidRPr="004725A5">
        <w:rPr>
          <w:rFonts w:ascii="Times New Roman" w:hAnsi="Times New Roman"/>
          <w:lang w:val="it-IT"/>
        </w:rPr>
        <w:t>delle</w:t>
      </w:r>
      <w:r w:rsidRPr="004725A5">
        <w:rPr>
          <w:rFonts w:ascii="Times New Roman" w:hAnsi="Times New Roman"/>
          <w:lang w:val="it-IT"/>
        </w:rPr>
        <w:t xml:space="preserve"> idee, </w:t>
      </w:r>
      <w:r w:rsidR="0008782A" w:rsidRPr="004725A5">
        <w:rPr>
          <w:rFonts w:ascii="Times New Roman" w:hAnsi="Times New Roman"/>
          <w:lang w:val="it-IT"/>
        </w:rPr>
        <w:t>dell’identità dell’al</w:t>
      </w:r>
      <w:r w:rsidRPr="004725A5">
        <w:rPr>
          <w:rFonts w:ascii="Times New Roman" w:hAnsi="Times New Roman"/>
          <w:lang w:val="it-IT"/>
        </w:rPr>
        <w:t xml:space="preserve">unno, dei suoi </w:t>
      </w:r>
      <w:r w:rsidR="0008782A" w:rsidRPr="004725A5">
        <w:rPr>
          <w:rFonts w:ascii="Times New Roman" w:hAnsi="Times New Roman"/>
          <w:lang w:val="it-IT"/>
        </w:rPr>
        <w:t>ritmi e tempi di apprendimento;</w:t>
      </w:r>
    </w:p>
    <w:p w:rsidR="0008782A" w:rsidRPr="004725A5" w:rsidRDefault="0031565E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incoraggiare il progresso nell’appren</w:t>
      </w:r>
      <w:r w:rsidR="0008782A" w:rsidRPr="004725A5">
        <w:rPr>
          <w:rFonts w:ascii="Times New Roman" w:hAnsi="Times New Roman"/>
          <w:lang w:val="it-IT"/>
        </w:rPr>
        <w:t>dimento e l'autostima negli stud</w:t>
      </w:r>
      <w:r w:rsidRPr="004725A5">
        <w:rPr>
          <w:rFonts w:ascii="Times New Roman" w:hAnsi="Times New Roman"/>
          <w:lang w:val="it-IT"/>
        </w:rPr>
        <w:t>enti;</w:t>
      </w:r>
    </w:p>
    <w:p w:rsidR="00F41AE7" w:rsidRPr="004725A5" w:rsidRDefault="0008782A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rispettare la cultura e l</w:t>
      </w:r>
      <w:r w:rsidR="0031565E" w:rsidRPr="004725A5">
        <w:rPr>
          <w:rFonts w:ascii="Times New Roman" w:hAnsi="Times New Roman"/>
          <w:lang w:val="it-IT"/>
        </w:rPr>
        <w:t>a religione delle famiglie e degli studenti;</w:t>
      </w:r>
    </w:p>
    <w:p w:rsidR="00D9175F" w:rsidRDefault="0031565E" w:rsidP="004725A5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D9175F">
        <w:rPr>
          <w:rFonts w:ascii="Times New Roman" w:hAnsi="Times New Roman"/>
          <w:lang w:val="it-IT"/>
        </w:rPr>
        <w:t>attivare percorsi di studio che garantiscano il rispetta della normativa vigente, la prevenzione del disagio e della dispersione;</w:t>
      </w:r>
    </w:p>
    <w:p w:rsidR="00F41AE7" w:rsidRPr="00D9175F" w:rsidRDefault="0031565E" w:rsidP="004725A5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D9175F">
        <w:rPr>
          <w:rFonts w:ascii="Times New Roman" w:hAnsi="Times New Roman"/>
          <w:lang w:val="it-IT"/>
        </w:rPr>
        <w:t>offrire iniziative concrete per il recupero di situazioni di “</w:t>
      </w:r>
      <w:r w:rsidR="0008782A" w:rsidRPr="00D9175F">
        <w:rPr>
          <w:rFonts w:ascii="Times New Roman" w:hAnsi="Times New Roman"/>
          <w:lang w:val="it-IT"/>
        </w:rPr>
        <w:t>r</w:t>
      </w:r>
      <w:r w:rsidRPr="00D9175F">
        <w:rPr>
          <w:rFonts w:ascii="Times New Roman" w:hAnsi="Times New Roman"/>
          <w:lang w:val="it-IT"/>
        </w:rPr>
        <w:t>itardo e di svantaggio, al fine di favorire i successo scolastico e a promuovere ed incentivare il merito;</w:t>
      </w:r>
    </w:p>
    <w:p w:rsidR="00F41AE7" w:rsidRPr="004725A5" w:rsidRDefault="0031565E" w:rsidP="004725A5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favorire </w:t>
      </w:r>
      <w:r w:rsidR="004725A5" w:rsidRPr="004725A5">
        <w:rPr>
          <w:rFonts w:ascii="Times New Roman" w:hAnsi="Times New Roman"/>
          <w:lang w:val="it-IT"/>
        </w:rPr>
        <w:t xml:space="preserve">la </w:t>
      </w:r>
      <w:r w:rsidRPr="004725A5">
        <w:rPr>
          <w:rFonts w:ascii="Times New Roman" w:hAnsi="Times New Roman"/>
          <w:lang w:val="it-IT"/>
        </w:rPr>
        <w:t>piena integrazione degli studenti diversamente abiti o degli studenti s:ranieri, per creare un ambiente sereno e favorevole alla crescita;</w:t>
      </w:r>
    </w:p>
    <w:p w:rsidR="00F41AE7" w:rsidRPr="004725A5" w:rsidRDefault="0031565E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lastRenderedPageBreak/>
        <w:t>far conoscere alle famiglie in mod</w:t>
      </w:r>
      <w:r w:rsidR="004725A5">
        <w:rPr>
          <w:rFonts w:ascii="Times New Roman" w:hAnsi="Times New Roman"/>
          <w:lang w:val="it-IT"/>
        </w:rPr>
        <w:t>o semplice e dettagliato il prop</w:t>
      </w:r>
      <w:r w:rsidRPr="004725A5">
        <w:rPr>
          <w:rFonts w:ascii="Times New Roman" w:hAnsi="Times New Roman"/>
          <w:lang w:val="it-IT"/>
        </w:rPr>
        <w:t>rio pe</w:t>
      </w:r>
      <w:r w:rsidR="004725A5">
        <w:rPr>
          <w:rFonts w:ascii="Times New Roman" w:hAnsi="Times New Roman"/>
          <w:lang w:val="it-IT"/>
        </w:rPr>
        <w:t>rcorso</w:t>
      </w:r>
      <w:r w:rsidRPr="004725A5">
        <w:rPr>
          <w:rFonts w:ascii="Times New Roman" w:hAnsi="Times New Roman"/>
          <w:lang w:val="it-IT"/>
        </w:rPr>
        <w:t xml:space="preserve"> di lavoro e fornire indicazioni su come sostenere il percorso scolastico dei figli;</w:t>
      </w:r>
    </w:p>
    <w:p w:rsidR="00F41AE7" w:rsidRPr="004725A5" w:rsidRDefault="003F3B02" w:rsidP="004725A5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avviare un processo di autovalutazione da condividere con le famiglie</w:t>
      </w:r>
      <w:r w:rsidR="0031565E" w:rsidRPr="004725A5">
        <w:rPr>
          <w:rFonts w:ascii="Times New Roman" w:hAnsi="Times New Roman"/>
          <w:lang w:val="it-IT"/>
        </w:rPr>
        <w:t>;</w:t>
      </w:r>
    </w:p>
    <w:p w:rsidR="00F41AE7" w:rsidRPr="004725A5" w:rsidRDefault="0031565E" w:rsidP="004725A5">
      <w:pPr>
        <w:pStyle w:val="FirstParagraph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mantenere il segreto professionale nei casi e nei modi previsti dalla </w:t>
      </w:r>
      <w:r w:rsidR="004725A5">
        <w:rPr>
          <w:rFonts w:ascii="Times New Roman" w:hAnsi="Times New Roman"/>
          <w:lang w:val="it-IT"/>
        </w:rPr>
        <w:t>n</w:t>
      </w:r>
      <w:r w:rsidRPr="004725A5">
        <w:rPr>
          <w:rFonts w:ascii="Times New Roman" w:hAnsi="Times New Roman"/>
          <w:lang w:val="it-IT"/>
        </w:rPr>
        <w:t>ormativa; :</w:t>
      </w:r>
    </w:p>
    <w:p w:rsidR="00F41AE7" w:rsidRPr="004725A5" w:rsidRDefault="0031565E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creare un clima di reciproca fiducia, s</w:t>
      </w:r>
      <w:r w:rsidR="004725A5">
        <w:rPr>
          <w:rFonts w:ascii="Times New Roman" w:hAnsi="Times New Roman"/>
          <w:lang w:val="it-IT"/>
        </w:rPr>
        <w:t>tima e collaborazione con gli studenti e tra</w:t>
      </w:r>
      <w:r w:rsidRPr="004725A5">
        <w:rPr>
          <w:rFonts w:ascii="Times New Roman" w:hAnsi="Times New Roman"/>
          <w:lang w:val="it-IT"/>
        </w:rPr>
        <w:t xml:space="preserve"> gli</w:t>
      </w:r>
      <w:r w:rsidR="004725A5">
        <w:rPr>
          <w:rFonts w:ascii="Times New Roman" w:hAnsi="Times New Roman"/>
          <w:lang w:val="it-IT"/>
        </w:rPr>
        <w:t xml:space="preserve"> studenti </w:t>
      </w:r>
      <w:r w:rsidRPr="004725A5">
        <w:rPr>
          <w:rFonts w:ascii="Times New Roman" w:hAnsi="Times New Roman"/>
          <w:lang w:val="it-IT"/>
        </w:rPr>
        <w:t>con le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famiglie;</w:t>
      </w:r>
    </w:p>
    <w:p w:rsidR="00F41AE7" w:rsidRPr="004725A5" w:rsidRDefault="004725A5" w:rsidP="004725A5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vigilare sui comportam</w:t>
      </w:r>
      <w:r w:rsidR="0031565E" w:rsidRPr="004725A5">
        <w:rPr>
          <w:rFonts w:ascii="Times New Roman" w:hAnsi="Times New Roman"/>
          <w:lang w:val="it-IT"/>
        </w:rPr>
        <w:t xml:space="preserve">enti e sulla sicurezza degli studenti in tutte </w:t>
      </w:r>
      <w:r>
        <w:rPr>
          <w:rFonts w:ascii="Times New Roman" w:hAnsi="Times New Roman"/>
          <w:lang w:val="it-IT"/>
        </w:rPr>
        <w:t>le attività e gl</w:t>
      </w:r>
      <w:r w:rsidR="0031565E" w:rsidRPr="004725A5">
        <w:rPr>
          <w:rFonts w:ascii="Times New Roman" w:hAnsi="Times New Roman"/>
          <w:lang w:val="it-IT"/>
        </w:rPr>
        <w:t>i ambienti scolastici;</w:t>
      </w:r>
    </w:p>
    <w:p w:rsidR="00F41AE7" w:rsidRDefault="0031565E" w:rsidP="0008782A">
      <w:pPr>
        <w:pStyle w:val="Corpotesto"/>
        <w:numPr>
          <w:ilvl w:val="0"/>
          <w:numId w:val="8"/>
        </w:numPr>
        <w:spacing w:before="0" w:after="0"/>
        <w:jc w:val="both"/>
        <w:rPr>
          <w:rFonts w:ascii="Times New Roman" w:hAnsi="Times New Roman"/>
          <w:lang w:val="it-IT"/>
        </w:rPr>
      </w:pPr>
      <w:r w:rsidRPr="009E10AB">
        <w:rPr>
          <w:rFonts w:ascii="Times New Roman" w:hAnsi="Times New Roman"/>
          <w:lang w:val="it-IT"/>
        </w:rPr>
        <w:t>non</w:t>
      </w:r>
      <w:r w:rsidR="004725A5" w:rsidRPr="009E10AB">
        <w:rPr>
          <w:rFonts w:ascii="Times New Roman" w:hAnsi="Times New Roman"/>
          <w:lang w:val="it-IT"/>
        </w:rPr>
        <w:t xml:space="preserve"> </w:t>
      </w:r>
      <w:r w:rsidRPr="009E10AB">
        <w:rPr>
          <w:rFonts w:ascii="Times New Roman" w:hAnsi="Times New Roman"/>
          <w:lang w:val="it-IT"/>
        </w:rPr>
        <w:t xml:space="preserve">utilizzare i telefori </w:t>
      </w:r>
      <w:r w:rsidR="004725A5" w:rsidRPr="009E10AB">
        <w:rPr>
          <w:rFonts w:ascii="Times New Roman" w:hAnsi="Times New Roman"/>
          <w:lang w:val="it-IT"/>
        </w:rPr>
        <w:t>cellulari e non fumare durante l</w:t>
      </w:r>
      <w:r w:rsidRPr="009E10AB">
        <w:rPr>
          <w:rFonts w:ascii="Times New Roman" w:hAnsi="Times New Roman"/>
          <w:lang w:val="it-IT"/>
        </w:rPr>
        <w:t>e attività scolastiche offrendo agli studenti un modello</w:t>
      </w:r>
      <w:r w:rsidR="009E10AB" w:rsidRPr="009E10AB">
        <w:rPr>
          <w:rFonts w:ascii="Times New Roman" w:hAnsi="Times New Roman"/>
          <w:lang w:val="it-IT"/>
        </w:rPr>
        <w:t xml:space="preserve"> di riferimento esemplare.</w:t>
      </w:r>
    </w:p>
    <w:p w:rsidR="00D9175F" w:rsidRPr="00D9175F" w:rsidRDefault="00D9175F" w:rsidP="00D9175F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9E10AB" w:rsidRPr="00D9175F" w:rsidRDefault="009E10AB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41AE7" w:rsidRPr="004725A5" w:rsidRDefault="0031565E" w:rsidP="004725A5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GENITORI</w:t>
      </w:r>
    </w:p>
    <w:p w:rsidR="004725A5" w:rsidRDefault="0031565E" w:rsidP="004725A5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I genitori hanno il dovere di:</w:t>
      </w:r>
    </w:p>
    <w:p w:rsidR="003F3B02" w:rsidRPr="00FE3AC6" w:rsidRDefault="003F3B02" w:rsidP="004725A5">
      <w:pPr>
        <w:pStyle w:val="Corpotesto"/>
        <w:spacing w:before="0" w:after="0"/>
        <w:jc w:val="center"/>
        <w:rPr>
          <w:rFonts w:ascii="Times New Roman" w:hAnsi="Times New Roman"/>
          <w:b/>
          <w:sz w:val="10"/>
          <w:szCs w:val="10"/>
          <w:lang w:val="it-IT"/>
        </w:rPr>
      </w:pPr>
    </w:p>
    <w:p w:rsidR="00F22E91" w:rsidRDefault="00F22E91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Rispettare le norme di sicurezza imposte dalla legge garantendo l’ingresso e l’uscita secondo le disposizioni date e vietando l’ingresso in aula dei bambini febbricitanti con la temperatura superiore ai 37,5 ° o con sintomi respiratori riconducibili al Covid-19. </w:t>
      </w:r>
    </w:p>
    <w:p w:rsidR="00F22E91" w:rsidRDefault="00F22E91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prelevare il proprio figlio se portatore di episodi febbrili o sintomi respiratori di una certa entità individuati in classe dalle docenti e riferiti al personale preposto alla tutela della salute di tutti;</w:t>
      </w:r>
    </w:p>
    <w:p w:rsidR="00F22E91" w:rsidRDefault="00F22E91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consegnare dopo 3 giorni di assenza </w:t>
      </w:r>
      <w:r w:rsidR="00D9175F">
        <w:rPr>
          <w:rFonts w:ascii="Times New Roman" w:hAnsi="Times New Roman"/>
          <w:lang w:val="it-IT"/>
        </w:rPr>
        <w:t>il certificato di rito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valorizzare il ruolo della Scuola e dei docenti, instaurando un clima di dialogo e di reciproca collaborazione, positivo per la crescita dei figli; 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rispettare il ruolo e la funzione degli insegnanti senza interferire nelle scelte metodologiche e</w:t>
      </w:r>
      <w:r w:rsidR="004725A5">
        <w:rPr>
          <w:rFonts w:ascii="Times New Roman" w:hAnsi="Times New Roman"/>
          <w:lang w:val="it-IT"/>
        </w:rPr>
        <w:t xml:space="preserve"> didattiche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favorire l’assidua frequenza dei propri figli alle lezioni e far rispettare l'orario d’ingresso a</w:t>
      </w:r>
      <w:r w:rsidR="004725A5">
        <w:rPr>
          <w:rFonts w:ascii="Times New Roman" w:hAnsi="Times New Roman"/>
          <w:lang w:val="it-IT"/>
        </w:rPr>
        <w:t xml:space="preserve"> scuola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tenersi costantemente informati sull'andam</w:t>
      </w:r>
      <w:r w:rsidR="004725A5">
        <w:rPr>
          <w:rFonts w:ascii="Times New Roman" w:hAnsi="Times New Roman"/>
          <w:lang w:val="it-IT"/>
        </w:rPr>
        <w:t>ento did</w:t>
      </w:r>
      <w:r w:rsidRPr="004725A5">
        <w:rPr>
          <w:rFonts w:ascii="Times New Roman" w:hAnsi="Times New Roman"/>
          <w:lang w:val="it-IT"/>
        </w:rPr>
        <w:t>attico e disciplinare dei propri figli nei giorni e nelle ore di ricevimento dei docenti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controllare quotidianamente le comunicazioni prov</w:t>
      </w:r>
      <w:r w:rsidR="004725A5">
        <w:rPr>
          <w:rFonts w:ascii="Times New Roman" w:hAnsi="Times New Roman"/>
          <w:lang w:val="it-IT"/>
        </w:rPr>
        <w:t>e</w:t>
      </w:r>
      <w:r w:rsidRPr="004725A5">
        <w:rPr>
          <w:rFonts w:ascii="Times New Roman" w:hAnsi="Times New Roman"/>
          <w:lang w:val="it-IT"/>
        </w:rPr>
        <w:t>nienti dalla scuola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permettere assenze solo per motivi validi e di ridurre il più possibile le u</w:t>
      </w:r>
      <w:r w:rsidR="004725A5">
        <w:rPr>
          <w:rFonts w:ascii="Times New Roman" w:hAnsi="Times New Roman"/>
          <w:lang w:val="it-IT"/>
        </w:rPr>
        <w:t>scite e le entrate fuoriorario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rispettare le modalità di giustificazione delle assenze, dei ritardi e delle uscite anticipate; 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partecipare con regolarità ed attivamente alle riunioni previste con g</w:t>
      </w:r>
      <w:r w:rsidR="003F3B02">
        <w:rPr>
          <w:rFonts w:ascii="Times New Roman" w:hAnsi="Times New Roman"/>
          <w:lang w:val="it-IT"/>
        </w:rPr>
        <w:t>li insegnanti (colloqui o incontri di interclasse allargati</w:t>
      </w:r>
      <w:r w:rsidRPr="004725A5">
        <w:rPr>
          <w:rFonts w:ascii="Times New Roman" w:hAnsi="Times New Roman"/>
          <w:lang w:val="it-IT"/>
        </w:rPr>
        <w:t>) e alle iniziative di formazione e informazione, anche con l'intervento di esperti, che la scuola propone</w:t>
      </w:r>
      <w:r w:rsidR="004725A5">
        <w:rPr>
          <w:rFonts w:ascii="Times New Roman" w:hAnsi="Times New Roman"/>
          <w:lang w:val="it-IT"/>
        </w:rPr>
        <w:t>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accettare con serenità e spirito di collabo</w:t>
      </w:r>
      <w:r w:rsidR="004725A5">
        <w:rPr>
          <w:rFonts w:ascii="Times New Roman" w:hAnsi="Times New Roman"/>
          <w:lang w:val="it-IT"/>
        </w:rPr>
        <w:t xml:space="preserve">razione gli eventuali richiami o </w:t>
      </w:r>
      <w:r w:rsidRPr="004725A5">
        <w:rPr>
          <w:rFonts w:ascii="Times New Roman" w:hAnsi="Times New Roman"/>
          <w:lang w:val="it-IT"/>
        </w:rPr>
        <w:t>provvedimenti disciplinari a carico del figlio finalizzati alla sua maturazione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educare </w:t>
      </w:r>
      <w:r w:rsidR="004725A5">
        <w:rPr>
          <w:rFonts w:ascii="Times New Roman" w:hAnsi="Times New Roman"/>
          <w:lang w:val="it-IT"/>
        </w:rPr>
        <w:t>i</w:t>
      </w:r>
      <w:r w:rsidRPr="004725A5">
        <w:rPr>
          <w:rFonts w:ascii="Times New Roman" w:hAnsi="Times New Roman"/>
          <w:lang w:val="it-IT"/>
        </w:rPr>
        <w:t xml:space="preserve"> figli a mantenere un comportamento corretto in ogni circostanza e in ogni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 xml:space="preserve">ambiente; 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curare l'igiene e l'abb</w:t>
      </w:r>
      <w:r w:rsidR="004725A5">
        <w:rPr>
          <w:rFonts w:ascii="Times New Roman" w:hAnsi="Times New Roman"/>
          <w:lang w:val="it-IT"/>
        </w:rPr>
        <w:t>igliamento decoroso dei figli;</w:t>
      </w:r>
    </w:p>
    <w:p w:rsidR="004725A5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Invitare i</w:t>
      </w:r>
      <w:r w:rsidR="004725A5">
        <w:rPr>
          <w:rFonts w:ascii="Times New Roman" w:hAnsi="Times New Roman"/>
          <w:lang w:val="it-IT"/>
        </w:rPr>
        <w:t>l proprio figlio a non far uso in classe di cell</w:t>
      </w:r>
      <w:r w:rsidRPr="004725A5">
        <w:rPr>
          <w:rFonts w:ascii="Times New Roman" w:hAnsi="Times New Roman"/>
          <w:lang w:val="it-IT"/>
        </w:rPr>
        <w:t>ulari o di altri dispositivi elettronici o audiovisivi;</w:t>
      </w:r>
    </w:p>
    <w:p w:rsidR="00F41AE7" w:rsidRDefault="0031565E" w:rsidP="009E10AB">
      <w:pPr>
        <w:pStyle w:val="Corpotesto"/>
        <w:numPr>
          <w:ilvl w:val="0"/>
          <w:numId w:val="9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Rifondere i danni ar</w:t>
      </w:r>
      <w:r w:rsidR="004725A5">
        <w:rPr>
          <w:rFonts w:ascii="Times New Roman" w:hAnsi="Times New Roman"/>
          <w:lang w:val="it-IT"/>
        </w:rPr>
        <w:t>recati per dolo o colpa grave.</w:t>
      </w:r>
    </w:p>
    <w:p w:rsidR="009E10AB" w:rsidRPr="00FE3AC6" w:rsidRDefault="009E10AB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FE3AC6" w:rsidRPr="00FE3AC6" w:rsidRDefault="00FE3AC6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4725A5" w:rsidRPr="004725A5" w:rsidRDefault="0031565E" w:rsidP="004725A5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STUDENTI</w:t>
      </w:r>
    </w:p>
    <w:p w:rsidR="00F41AE7" w:rsidRDefault="0031565E" w:rsidP="004725A5">
      <w:pPr>
        <w:pStyle w:val="Corpotesto"/>
        <w:spacing w:before="0" w:after="0"/>
        <w:jc w:val="center"/>
        <w:rPr>
          <w:rFonts w:ascii="Times New Roman" w:hAnsi="Times New Roman"/>
          <w:b/>
          <w:lang w:val="it-IT"/>
        </w:rPr>
      </w:pPr>
      <w:r w:rsidRPr="004725A5">
        <w:rPr>
          <w:rFonts w:ascii="Times New Roman" w:hAnsi="Times New Roman"/>
          <w:b/>
          <w:lang w:val="it-IT"/>
        </w:rPr>
        <w:t>Gli studenti hanno il dovere di:</w:t>
      </w:r>
    </w:p>
    <w:p w:rsidR="00D9175F" w:rsidRPr="00FE3AC6" w:rsidRDefault="00D9175F" w:rsidP="004725A5">
      <w:pPr>
        <w:pStyle w:val="Corpotesto"/>
        <w:spacing w:before="0" w:after="0"/>
        <w:jc w:val="center"/>
        <w:rPr>
          <w:rFonts w:ascii="Times New Roman" w:hAnsi="Times New Roman"/>
          <w:b/>
          <w:sz w:val="10"/>
          <w:szCs w:val="10"/>
          <w:lang w:val="it-IT"/>
        </w:rPr>
      </w:pPr>
    </w:p>
    <w:p w:rsidR="00D9175F" w:rsidRPr="00D9175F" w:rsidRDefault="00D9175F" w:rsidP="00D9175F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lastRenderedPageBreak/>
        <w:t>Riconoscere e rispettare l’urgenza delle misure di sicurezza adottate dall’Istituto per il bene comune (</w:t>
      </w:r>
      <w:r w:rsidRPr="00D9175F">
        <w:rPr>
          <w:rFonts w:ascii="Times New Roman" w:hAnsi="Times New Roman"/>
          <w:i/>
          <w:lang w:val="it-IT"/>
        </w:rPr>
        <w:t>uso di mascherine, lavaggio disinfettante delle mani</w:t>
      </w:r>
      <w:r>
        <w:rPr>
          <w:rFonts w:ascii="Times New Roman" w:hAnsi="Times New Roman"/>
          <w:lang w:val="it-IT"/>
        </w:rPr>
        <w:t>)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riconoscere e rispettare il ruolo di guida del Dirigente scolastico e del personale ATA e tenere nei confronti degli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stessi lo stesso rispetto,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anche formale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(linguaggio,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atteggiamento,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ab</w:t>
      </w:r>
      <w:r w:rsidR="004725A5">
        <w:rPr>
          <w:rFonts w:ascii="Times New Roman" w:hAnsi="Times New Roman"/>
          <w:lang w:val="it-IT"/>
        </w:rPr>
        <w:t>b</w:t>
      </w:r>
      <w:r w:rsidRPr="004725A5">
        <w:rPr>
          <w:rFonts w:ascii="Times New Roman" w:hAnsi="Times New Roman"/>
          <w:lang w:val="it-IT"/>
        </w:rPr>
        <w:t>igliamento),</w:t>
      </w:r>
      <w:r w:rsidR="004725A5">
        <w:rPr>
          <w:rFonts w:ascii="Times New Roman" w:hAnsi="Times New Roman"/>
          <w:lang w:val="it-IT"/>
        </w:rPr>
        <w:t xml:space="preserve"> </w:t>
      </w:r>
      <w:r w:rsidRPr="004725A5">
        <w:rPr>
          <w:rFonts w:ascii="Times New Roman" w:hAnsi="Times New Roman"/>
          <w:lang w:val="it-IT"/>
        </w:rPr>
        <w:t>che richiedono per se stessi e consono ad una corretta convivenza civile;</w:t>
      </w:r>
    </w:p>
    <w:p w:rsidR="004725A5" w:rsidRDefault="004725A5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frequentare regolarmente le</w:t>
      </w:r>
      <w:r w:rsidR="0031565E" w:rsidRPr="004725A5">
        <w:rPr>
          <w:rFonts w:ascii="Times New Roman" w:hAnsi="Times New Roman"/>
          <w:lang w:val="it-IT"/>
        </w:rPr>
        <w:t xml:space="preserve"> lezioni e arrivare puntuale in classe rispettando le norme disciplin</w:t>
      </w:r>
      <w:r w:rsidRPr="004725A5">
        <w:rPr>
          <w:rFonts w:ascii="Times New Roman" w:hAnsi="Times New Roman"/>
          <w:lang w:val="it-IT"/>
        </w:rPr>
        <w:t>ari del Regolamento d'istituto: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prestare attenzione durante le lezioni e favorirne lo svolgimento con la partecipazione attiva ed evitando i disturbi; svolgere regolarmente ed in modo accurato il </w:t>
      </w:r>
      <w:r w:rsidR="004725A5" w:rsidRPr="004725A5">
        <w:rPr>
          <w:rFonts w:ascii="Times New Roman" w:hAnsi="Times New Roman"/>
          <w:lang w:val="it-IT"/>
        </w:rPr>
        <w:t>l</w:t>
      </w:r>
      <w:r w:rsidRPr="004725A5">
        <w:rPr>
          <w:rFonts w:ascii="Times New Roman" w:hAnsi="Times New Roman"/>
          <w:lang w:val="it-IT"/>
        </w:rPr>
        <w:t>avoro scolastico sia in classe sia a casa;</w:t>
      </w:r>
    </w:p>
    <w:p w:rsidR="00D9175F" w:rsidRDefault="00D9175F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educarsi gradualmente alla pratica di un apprendimento digitale utilizzando le risorse di Istituto (</w:t>
      </w:r>
      <w:r w:rsidRPr="00D9175F">
        <w:rPr>
          <w:rFonts w:ascii="Times New Roman" w:hAnsi="Times New Roman"/>
          <w:i/>
          <w:lang w:val="it-IT"/>
        </w:rPr>
        <w:t>LIM e Computer</w:t>
      </w:r>
      <w:r>
        <w:rPr>
          <w:rFonts w:ascii="Times New Roman" w:hAnsi="Times New Roman"/>
          <w:lang w:val="it-IT"/>
        </w:rPr>
        <w:t>)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avere sempre con sé tutto il materiale occorrente per le lezioni, i</w:t>
      </w:r>
      <w:r w:rsidR="004725A5" w:rsidRPr="004725A5">
        <w:rPr>
          <w:rFonts w:ascii="Times New Roman" w:hAnsi="Times New Roman"/>
          <w:lang w:val="it-IT"/>
        </w:rPr>
        <w:t>l</w:t>
      </w:r>
      <w:r w:rsidRPr="004725A5">
        <w:rPr>
          <w:rFonts w:ascii="Times New Roman" w:hAnsi="Times New Roman"/>
          <w:lang w:val="it-IT"/>
        </w:rPr>
        <w:t xml:space="preserve"> diario, i! libretto personale o</w:t>
      </w:r>
      <w:r w:rsidR="00D9175F">
        <w:rPr>
          <w:rFonts w:ascii="Times New Roman" w:hAnsi="Times New Roman"/>
          <w:lang w:val="it-IT"/>
        </w:rPr>
        <w:t xml:space="preserve"> quaderno delle comunicazioni e non condividerlo con i pari;</w:t>
      </w:r>
    </w:p>
    <w:p w:rsidR="004725A5" w:rsidRDefault="003F3B02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educarsi a </w:t>
      </w:r>
      <w:r w:rsidR="0031565E" w:rsidRPr="004725A5">
        <w:rPr>
          <w:rFonts w:ascii="Times New Roman" w:hAnsi="Times New Roman"/>
          <w:lang w:val="it-IT"/>
        </w:rPr>
        <w:t>parlare con i docenti di situazioni problematiche personali o che rig</w:t>
      </w:r>
      <w:r w:rsidR="004725A5" w:rsidRPr="004725A5">
        <w:rPr>
          <w:rFonts w:ascii="Times New Roman" w:hAnsi="Times New Roman"/>
          <w:lang w:val="it-IT"/>
        </w:rPr>
        <w:t>uardano la classe, per cercare u</w:t>
      </w:r>
      <w:r w:rsidR="0031565E" w:rsidRPr="004725A5">
        <w:rPr>
          <w:rFonts w:ascii="Times New Roman" w:hAnsi="Times New Roman"/>
          <w:lang w:val="it-IT"/>
        </w:rPr>
        <w:t>na soluzione, nel rispetto di tutti;</w:t>
      </w:r>
    </w:p>
    <w:p w:rsidR="00D9175F" w:rsidRPr="00D9175F" w:rsidRDefault="0031565E" w:rsidP="00D9175F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riferire in famiglia l</w:t>
      </w:r>
      <w:r w:rsidR="004725A5" w:rsidRPr="004725A5">
        <w:rPr>
          <w:rFonts w:ascii="Times New Roman" w:hAnsi="Times New Roman"/>
          <w:lang w:val="it-IT"/>
        </w:rPr>
        <w:t>e comunicazioni provenienti dalla scuola e</w:t>
      </w:r>
      <w:r w:rsidRPr="004725A5">
        <w:rPr>
          <w:rFonts w:ascii="Times New Roman" w:hAnsi="Times New Roman"/>
          <w:lang w:val="it-IT"/>
        </w:rPr>
        <w:t xml:space="preserve"> dai docenti;</w:t>
      </w:r>
    </w:p>
    <w:p w:rsidR="004725A5" w:rsidRDefault="004725A5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rispettare i </w:t>
      </w:r>
      <w:r w:rsidR="0031565E" w:rsidRPr="004725A5">
        <w:rPr>
          <w:rFonts w:ascii="Times New Roman" w:hAnsi="Times New Roman"/>
          <w:lang w:val="it-IT"/>
        </w:rPr>
        <w:t>richiami dei docenti, senza fare polemica;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non</w:t>
      </w:r>
      <w:r w:rsidR="004725A5" w:rsidRPr="004725A5">
        <w:rPr>
          <w:rFonts w:ascii="Times New Roman" w:hAnsi="Times New Roman"/>
          <w:lang w:val="it-IT"/>
        </w:rPr>
        <w:t xml:space="preserve"> offendere i docenti, né i compagni, né esercitare atti di bullismo;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 xml:space="preserve">rispettare </w:t>
      </w:r>
      <w:r w:rsidR="00D9175F">
        <w:rPr>
          <w:rFonts w:ascii="Times New Roman" w:hAnsi="Times New Roman"/>
          <w:lang w:val="it-IT"/>
        </w:rPr>
        <w:t>gli ambienti scolastici</w:t>
      </w:r>
      <w:r w:rsidRPr="004725A5">
        <w:rPr>
          <w:rFonts w:ascii="Times New Roman" w:hAnsi="Times New Roman"/>
          <w:lang w:val="it-IT"/>
        </w:rPr>
        <w:t>;</w:t>
      </w:r>
    </w:p>
    <w:p w:rsidR="004725A5" w:rsidRDefault="0031565E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chiedere di uscire dall'aula solo in caso</w:t>
      </w:r>
      <w:r w:rsidR="004725A5">
        <w:rPr>
          <w:rFonts w:ascii="Times New Roman" w:hAnsi="Times New Roman"/>
          <w:lang w:val="it-IT"/>
        </w:rPr>
        <w:t xml:space="preserve"> di necessità ed uno per volta;</w:t>
      </w:r>
    </w:p>
    <w:p w:rsidR="00EB65C8" w:rsidRDefault="00D9175F" w:rsidP="009E10AB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non portare a scuola telefoni cellulari</w:t>
      </w:r>
      <w:r w:rsidR="0031565E" w:rsidRPr="004725A5">
        <w:rPr>
          <w:rFonts w:ascii="Times New Roman" w:hAnsi="Times New Roman"/>
          <w:lang w:val="it-IT"/>
        </w:rPr>
        <w:t xml:space="preserve">, apparecchi di altro genere o altri oggetti che </w:t>
      </w:r>
      <w:r>
        <w:rPr>
          <w:rFonts w:ascii="Times New Roman" w:hAnsi="Times New Roman"/>
          <w:lang w:val="it-IT"/>
        </w:rPr>
        <w:t xml:space="preserve">esulano dal contesto scolastico </w:t>
      </w:r>
      <w:r w:rsidR="00EB65C8">
        <w:rPr>
          <w:rFonts w:ascii="Times New Roman" w:hAnsi="Times New Roman"/>
          <w:lang w:val="it-IT"/>
        </w:rPr>
        <w:t>(</w:t>
      </w:r>
      <w:r w:rsidR="0031565E" w:rsidRPr="00D9175F">
        <w:rPr>
          <w:rFonts w:ascii="Times New Roman" w:hAnsi="Times New Roman"/>
          <w:i/>
          <w:lang w:val="it-IT"/>
        </w:rPr>
        <w:t>è previsto il ritiro immediato e la rico</w:t>
      </w:r>
      <w:r w:rsidR="00EB65C8" w:rsidRPr="00D9175F">
        <w:rPr>
          <w:rFonts w:ascii="Times New Roman" w:hAnsi="Times New Roman"/>
          <w:i/>
          <w:lang w:val="it-IT"/>
        </w:rPr>
        <w:t>nsegna ai genitori</w:t>
      </w:r>
      <w:r w:rsidR="00EB65C8">
        <w:rPr>
          <w:rFonts w:ascii="Times New Roman" w:hAnsi="Times New Roman"/>
          <w:lang w:val="it-IT"/>
        </w:rPr>
        <w:t>);</w:t>
      </w:r>
    </w:p>
    <w:p w:rsidR="00D9175F" w:rsidRPr="00D9175F" w:rsidRDefault="0031565E" w:rsidP="00D9175F">
      <w:pPr>
        <w:pStyle w:val="Corpotesto"/>
        <w:numPr>
          <w:ilvl w:val="0"/>
          <w:numId w:val="10"/>
        </w:numPr>
        <w:spacing w:before="0" w:after="0"/>
        <w:jc w:val="both"/>
        <w:rPr>
          <w:rFonts w:ascii="Times New Roman" w:hAnsi="Times New Roman"/>
          <w:lang w:val="it-IT"/>
        </w:rPr>
      </w:pPr>
      <w:r w:rsidRPr="00D9175F">
        <w:rPr>
          <w:rFonts w:ascii="Times New Roman" w:hAnsi="Times New Roman"/>
          <w:lang w:val="it-IT"/>
        </w:rPr>
        <w:t>non portare a scuola oggetti pe</w:t>
      </w:r>
      <w:r w:rsidR="003F3B02" w:rsidRPr="00D9175F">
        <w:rPr>
          <w:rFonts w:ascii="Times New Roman" w:hAnsi="Times New Roman"/>
          <w:lang w:val="it-IT"/>
        </w:rPr>
        <w:t>ricolosi per sé e per gli altri;</w:t>
      </w:r>
    </w:p>
    <w:p w:rsidR="00D9175F" w:rsidRPr="00D9175F" w:rsidRDefault="00D9175F" w:rsidP="00D9175F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3F3B02" w:rsidRPr="00D9175F" w:rsidRDefault="003F3B02" w:rsidP="003F3B02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EB65C8" w:rsidRDefault="00EB65C8" w:rsidP="009E10AB">
      <w:pPr>
        <w:pStyle w:val="Corpotesto"/>
        <w:spacing w:before="0" w:after="0"/>
        <w:jc w:val="both"/>
        <w:rPr>
          <w:rFonts w:ascii="Times New Roman" w:hAnsi="Times New Roman"/>
          <w:lang w:val="it-IT"/>
        </w:rPr>
      </w:pPr>
      <w:r w:rsidRPr="00EB65C8">
        <w:rPr>
          <w:rFonts w:ascii="Times New Roman" w:hAnsi="Times New Roman"/>
          <w:b/>
          <w:lang w:val="it-IT"/>
        </w:rPr>
        <w:t xml:space="preserve">Il </w:t>
      </w:r>
      <w:r w:rsidR="0031565E" w:rsidRPr="00EB65C8">
        <w:rPr>
          <w:rFonts w:ascii="Times New Roman" w:hAnsi="Times New Roman"/>
          <w:b/>
          <w:lang w:val="it-IT"/>
        </w:rPr>
        <w:t>genitore</w:t>
      </w:r>
      <w:r w:rsidR="0031565E" w:rsidRPr="004725A5">
        <w:rPr>
          <w:rFonts w:ascii="Times New Roman" w:hAnsi="Times New Roman"/>
          <w:lang w:val="it-IT"/>
        </w:rPr>
        <w:t>, sottoscrivendo l'istanza d'iscrizione, assume impegno:</w:t>
      </w:r>
    </w:p>
    <w:p w:rsidR="00D9175F" w:rsidRPr="00D9175F" w:rsidRDefault="00D9175F" w:rsidP="009E10AB">
      <w:pPr>
        <w:pStyle w:val="Corpotesto"/>
        <w:spacing w:before="0" w:after="0"/>
        <w:jc w:val="both"/>
        <w:rPr>
          <w:rFonts w:ascii="Times New Roman" w:hAnsi="Times New Roman"/>
          <w:sz w:val="10"/>
          <w:szCs w:val="10"/>
          <w:lang w:val="it-IT"/>
        </w:rPr>
      </w:pPr>
    </w:p>
    <w:p w:rsidR="00EB65C8" w:rsidRDefault="0031565E" w:rsidP="00D9175F">
      <w:pPr>
        <w:pStyle w:val="Corpotesto"/>
        <w:numPr>
          <w:ilvl w:val="0"/>
          <w:numId w:val="13"/>
        </w:numPr>
        <w:spacing w:before="0" w:after="0"/>
        <w:jc w:val="both"/>
        <w:rPr>
          <w:rFonts w:ascii="Times New Roman" w:hAnsi="Times New Roman"/>
          <w:lang w:val="it-IT"/>
        </w:rPr>
      </w:pPr>
      <w:r w:rsidRPr="00EB65C8">
        <w:rPr>
          <w:rFonts w:ascii="Times New Roman" w:hAnsi="Times New Roman"/>
          <w:lang w:val="it-IT"/>
        </w:rPr>
        <w:t xml:space="preserve">ad osservare le disposizioni contenute </w:t>
      </w:r>
      <w:r w:rsidR="00EB65C8" w:rsidRPr="00EB65C8">
        <w:rPr>
          <w:rFonts w:ascii="Times New Roman" w:hAnsi="Times New Roman"/>
          <w:lang w:val="it-IT"/>
        </w:rPr>
        <w:t>nel presente patto di correspon</w:t>
      </w:r>
      <w:r w:rsidRPr="00EB65C8">
        <w:rPr>
          <w:rFonts w:ascii="Times New Roman" w:hAnsi="Times New Roman"/>
          <w:lang w:val="it-IT"/>
        </w:rPr>
        <w:t>sabilità e nelle carte richiamate;</w:t>
      </w:r>
    </w:p>
    <w:p w:rsidR="00EB65C8" w:rsidRDefault="0031565E" w:rsidP="00D9175F">
      <w:pPr>
        <w:pStyle w:val="Corpotesto"/>
        <w:numPr>
          <w:ilvl w:val="0"/>
          <w:numId w:val="13"/>
        </w:numPr>
        <w:spacing w:before="0" w:after="0"/>
        <w:jc w:val="both"/>
        <w:rPr>
          <w:rFonts w:ascii="Times New Roman" w:hAnsi="Times New Roman"/>
          <w:lang w:val="it-IT"/>
        </w:rPr>
      </w:pPr>
      <w:r w:rsidRPr="00EB65C8">
        <w:rPr>
          <w:rFonts w:ascii="Times New Roman" w:hAnsi="Times New Roman"/>
          <w:lang w:val="it-IT"/>
        </w:rPr>
        <w:t>a sollecitarne l'osservanza da parte dell'alunno/st</w:t>
      </w:r>
      <w:r w:rsidR="00EB65C8" w:rsidRPr="00EB65C8">
        <w:rPr>
          <w:rFonts w:ascii="Times New Roman" w:hAnsi="Times New Roman"/>
          <w:lang w:val="it-IT"/>
        </w:rPr>
        <w:t>u</w:t>
      </w:r>
      <w:r w:rsidRPr="00EB65C8">
        <w:rPr>
          <w:rFonts w:ascii="Times New Roman" w:hAnsi="Times New Roman"/>
          <w:lang w:val="it-IT"/>
        </w:rPr>
        <w:t>dente.</w:t>
      </w:r>
    </w:p>
    <w:p w:rsidR="00F41AE7" w:rsidRPr="00EB65C8" w:rsidRDefault="0031565E" w:rsidP="009E10AB">
      <w:pPr>
        <w:pStyle w:val="Corpotesto"/>
        <w:jc w:val="both"/>
        <w:rPr>
          <w:rFonts w:ascii="Times New Roman" w:hAnsi="Times New Roman"/>
          <w:lang w:val="it-IT"/>
        </w:rPr>
      </w:pPr>
      <w:r w:rsidRPr="00EB65C8">
        <w:rPr>
          <w:rFonts w:ascii="Times New Roman" w:hAnsi="Times New Roman"/>
          <w:b/>
          <w:lang w:val="it-IT"/>
        </w:rPr>
        <w:t>Il Dirigente scolastico</w:t>
      </w:r>
      <w:r w:rsidRPr="00EB65C8">
        <w:rPr>
          <w:rFonts w:ascii="Times New Roman" w:hAnsi="Times New Roman"/>
          <w:lang w:val="it-IT"/>
        </w:rPr>
        <w:t xml:space="preserve">, in quanto legale rappresentante dell'istituzione </w:t>
      </w:r>
      <w:r w:rsidR="00EB65C8">
        <w:rPr>
          <w:rFonts w:ascii="Times New Roman" w:hAnsi="Times New Roman"/>
          <w:lang w:val="it-IT"/>
        </w:rPr>
        <w:t>scolastica</w:t>
      </w:r>
      <w:r w:rsidRPr="00EB65C8">
        <w:rPr>
          <w:rFonts w:ascii="Times New Roman" w:hAnsi="Times New Roman"/>
          <w:lang w:val="it-IT"/>
        </w:rPr>
        <w:t xml:space="preserve"> e re</w:t>
      </w:r>
      <w:r w:rsidR="00EB65C8">
        <w:rPr>
          <w:rFonts w:ascii="Times New Roman" w:hAnsi="Times New Roman"/>
          <w:lang w:val="it-IT"/>
        </w:rPr>
        <w:t>sponsabile gestionale, assume l’</w:t>
      </w:r>
      <w:r w:rsidRPr="00EB65C8">
        <w:rPr>
          <w:rFonts w:ascii="Times New Roman" w:hAnsi="Times New Roman"/>
          <w:lang w:val="it-IT"/>
        </w:rPr>
        <w:t>impegno affinché i diritti degli studenti e dei genitori richiamati nel presente patto siano</w:t>
      </w:r>
      <w:r w:rsidR="00EB65C8">
        <w:rPr>
          <w:rFonts w:ascii="Times New Roman" w:hAnsi="Times New Roman"/>
          <w:lang w:val="it-IT"/>
        </w:rPr>
        <w:t xml:space="preserve"> </w:t>
      </w:r>
      <w:r w:rsidRPr="00EB65C8">
        <w:rPr>
          <w:rFonts w:ascii="Times New Roman" w:hAnsi="Times New Roman"/>
          <w:lang w:val="it-IT"/>
        </w:rPr>
        <w:t>pienamente garantiti.</w:t>
      </w:r>
    </w:p>
    <w:p w:rsidR="00F41AE7" w:rsidRPr="004725A5" w:rsidRDefault="00EB65C8" w:rsidP="0008782A">
      <w:pPr>
        <w:pStyle w:val="Corpotesto"/>
        <w:jc w:val="both"/>
        <w:rPr>
          <w:rFonts w:ascii="Times New Roman" w:hAnsi="Times New Roman"/>
          <w:lang w:val="it-IT"/>
        </w:rPr>
      </w:pPr>
      <w:r w:rsidRPr="00EB65C8">
        <w:rPr>
          <w:rFonts w:ascii="Times New Roman" w:hAnsi="Times New Roman"/>
          <w:b/>
          <w:lang w:val="it-IT"/>
        </w:rPr>
        <w:t>Il</w:t>
      </w:r>
      <w:r w:rsidR="0031565E" w:rsidRPr="00EB65C8">
        <w:rPr>
          <w:rFonts w:ascii="Times New Roman" w:hAnsi="Times New Roman"/>
          <w:b/>
          <w:lang w:val="it-IT"/>
        </w:rPr>
        <w:t xml:space="preserve"> genitore</w:t>
      </w:r>
      <w:r w:rsidR="0031565E" w:rsidRPr="004725A5">
        <w:rPr>
          <w:rFonts w:ascii="Times New Roman" w:hAnsi="Times New Roman"/>
          <w:lang w:val="it-IT"/>
        </w:rPr>
        <w:t>, nel sottoscrivere il presente patto è consapevole che:</w:t>
      </w:r>
    </w:p>
    <w:p w:rsidR="00EB65C8" w:rsidRDefault="0031565E" w:rsidP="00FE3AC6">
      <w:pPr>
        <w:pStyle w:val="Corpotesto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le infrazioni disciplinari da parte dell’alunno/studente possono dar</w:t>
      </w:r>
      <w:r w:rsidR="00EB65C8">
        <w:rPr>
          <w:rFonts w:ascii="Times New Roman" w:hAnsi="Times New Roman"/>
          <w:lang w:val="it-IT"/>
        </w:rPr>
        <w:t xml:space="preserve"> luogo a sanzioni disciplinari;</w:t>
      </w:r>
    </w:p>
    <w:p w:rsidR="00F41AE7" w:rsidRDefault="0031565E" w:rsidP="00FE3AC6">
      <w:pPr>
        <w:pStyle w:val="Corpotesto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lang w:val="it-IT"/>
        </w:rPr>
      </w:pPr>
      <w:r w:rsidRPr="004725A5">
        <w:rPr>
          <w:rFonts w:ascii="Times New Roman" w:hAnsi="Times New Roman"/>
          <w:lang w:val="it-IT"/>
        </w:rPr>
        <w:t>nell'eventualità di danneggiamenti o lesioni a persone la sanzione è ispirata al principio della riparazione del danno (art. 4, comma 5 del DPR 249/1998, come modificato dal DPR 235/2007).</w:t>
      </w:r>
    </w:p>
    <w:p w:rsidR="00FE3AC6" w:rsidRDefault="00FE3AC6" w:rsidP="00FE3AC6">
      <w:pPr>
        <w:pStyle w:val="Corpotesto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>Il presente patto va firmato e restituito alla docente di classe. Lo stesso è parte integrante del fascicolo personale dell’alunno.</w:t>
      </w:r>
    </w:p>
    <w:p w:rsidR="00D9175F" w:rsidRPr="00D9175F" w:rsidRDefault="00FE3AC6" w:rsidP="00FE3AC6">
      <w:pPr>
        <w:pStyle w:val="Corpotesto"/>
        <w:spacing w:after="0"/>
        <w:rPr>
          <w:rFonts w:ascii="Times New Roman" w:hAnsi="Times New Roman"/>
          <w:lang w:val="it-IT"/>
        </w:rPr>
      </w:pPr>
      <w:r>
        <w:rPr>
          <w:rFonts w:ascii="Times New Roman" w:hAnsi="Times New Roman"/>
          <w:lang w:val="it-IT"/>
        </w:rPr>
        <w:t xml:space="preserve">                           Il Genitore                                                                        </w:t>
      </w:r>
      <w:r w:rsidR="00D9175F" w:rsidRPr="00D9175F">
        <w:rPr>
          <w:rFonts w:ascii="Times New Roman" w:hAnsi="Times New Roman"/>
          <w:lang w:val="it-IT"/>
        </w:rPr>
        <w:t xml:space="preserve"> Il Dirigente Scolastico</w:t>
      </w:r>
    </w:p>
    <w:p w:rsidR="00D9175F" w:rsidRPr="00D9175F" w:rsidRDefault="00B334E3" w:rsidP="00FE3AC6">
      <w:pPr>
        <w:pStyle w:val="Corpotesto"/>
        <w:spacing w:after="0"/>
        <w:jc w:val="right"/>
        <w:rPr>
          <w:rFonts w:ascii="Times New Roman" w:hAnsi="Times New Roman"/>
          <w:lang w:val="it-IT"/>
        </w:rPr>
      </w:pPr>
      <w:r>
        <w:rPr>
          <w:rFonts w:ascii="Times New Roman" w:hAnsi="Times New Roman"/>
          <w:noProof/>
          <w:lang w:val="it-IT" w:eastAsia="it-IT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769995</wp:posOffset>
            </wp:positionH>
            <wp:positionV relativeFrom="paragraph">
              <wp:posOffset>401320</wp:posOffset>
            </wp:positionV>
            <wp:extent cx="2854325" cy="554355"/>
            <wp:effectExtent l="0" t="0" r="0" b="0"/>
            <wp:wrapSquare wrapText="bothSides"/>
            <wp:docPr id="2" name="Im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55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AC6">
        <w:rPr>
          <w:rFonts w:ascii="Times New Roman" w:hAnsi="Times New Roman"/>
          <w:lang w:val="it-IT"/>
        </w:rPr>
        <w:t xml:space="preserve">              </w:t>
      </w:r>
      <w:r w:rsidR="00D9175F" w:rsidRPr="00D9175F">
        <w:rPr>
          <w:rFonts w:ascii="Times New Roman" w:hAnsi="Times New Roman"/>
          <w:lang w:val="it-IT"/>
        </w:rPr>
        <w:t xml:space="preserve"> </w:t>
      </w:r>
      <w:r w:rsidR="00FE3AC6">
        <w:rPr>
          <w:rFonts w:ascii="Times New Roman" w:hAnsi="Times New Roman"/>
          <w:lang w:val="it-IT"/>
        </w:rPr>
        <w:t>_____________________</w:t>
      </w:r>
      <w:r w:rsidR="00D9175F" w:rsidRPr="00D9175F">
        <w:rPr>
          <w:rFonts w:ascii="Times New Roman" w:hAnsi="Times New Roman"/>
          <w:lang w:val="it-IT"/>
        </w:rPr>
        <w:t xml:space="preserve">  </w:t>
      </w:r>
      <w:r w:rsidR="00FE3AC6">
        <w:rPr>
          <w:rFonts w:ascii="Times New Roman" w:hAnsi="Times New Roman"/>
          <w:lang w:val="it-IT"/>
        </w:rPr>
        <w:t xml:space="preserve">                                </w:t>
      </w:r>
      <w:r w:rsidR="00D9175F" w:rsidRPr="00D9175F">
        <w:rPr>
          <w:rFonts w:ascii="Times New Roman" w:hAnsi="Times New Roman"/>
          <w:lang w:val="it-IT"/>
        </w:rPr>
        <w:t xml:space="preserve">               Prof.ssa Colabella Pia Maria Rosaria</w:t>
      </w:r>
    </w:p>
    <w:sectPr w:rsidR="00D9175F" w:rsidRPr="00D9175F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6380" w:rsidRDefault="00CA6380">
      <w:pPr>
        <w:spacing w:after="0"/>
      </w:pPr>
      <w:r>
        <w:separator/>
      </w:r>
    </w:p>
  </w:endnote>
  <w:endnote w:type="continuationSeparator" w:id="0">
    <w:p w:rsidR="00CA6380" w:rsidRDefault="00CA6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6380" w:rsidRDefault="00CA6380">
      <w:r>
        <w:separator/>
      </w:r>
    </w:p>
  </w:footnote>
  <w:footnote w:type="continuationSeparator" w:id="0">
    <w:p w:rsidR="00CA6380" w:rsidRDefault="00CA6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55C96B5"/>
    <w:multiLevelType w:val="multilevel"/>
    <w:tmpl w:val="4A04EF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3530E7"/>
    <w:multiLevelType w:val="multilevel"/>
    <w:tmpl w:val="1400949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854C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C7832A"/>
    <w:multiLevelType w:val="multilevel"/>
    <w:tmpl w:val="6B727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214673"/>
    <w:multiLevelType w:val="hybridMultilevel"/>
    <w:tmpl w:val="B7D857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D32B4"/>
    <w:multiLevelType w:val="hybridMultilevel"/>
    <w:tmpl w:val="B0009848"/>
    <w:lvl w:ilvl="0" w:tplc="15D0488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A50BF"/>
    <w:multiLevelType w:val="hybridMultilevel"/>
    <w:tmpl w:val="EDF220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A553D"/>
    <w:multiLevelType w:val="hybridMultilevel"/>
    <w:tmpl w:val="A7725DDA"/>
    <w:lvl w:ilvl="0" w:tplc="15D0488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0F1A0B"/>
    <w:multiLevelType w:val="hybridMultilevel"/>
    <w:tmpl w:val="829ADAEC"/>
    <w:lvl w:ilvl="0" w:tplc="8D7659F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C2F337"/>
    <w:multiLevelType w:val="multilevel"/>
    <w:tmpl w:val="05282AF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9111829"/>
    <w:multiLevelType w:val="hybridMultilevel"/>
    <w:tmpl w:val="18362196"/>
    <w:lvl w:ilvl="0" w:tplc="8D7659F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64BD6"/>
    <w:multiLevelType w:val="hybridMultilevel"/>
    <w:tmpl w:val="CC78BF5A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 w:tentative="1">
      <w:start w:val="1"/>
      <w:numFmt w:val="lowerLetter"/>
      <w:lvlText w:val="%2."/>
      <w:lvlJc w:val="left"/>
      <w:pPr>
        <w:ind w:left="1507" w:hanging="360"/>
      </w:pPr>
    </w:lvl>
    <w:lvl w:ilvl="2" w:tplc="0410001B" w:tentative="1">
      <w:start w:val="1"/>
      <w:numFmt w:val="lowerRoman"/>
      <w:lvlText w:val="%3."/>
      <w:lvlJc w:val="right"/>
      <w:pPr>
        <w:ind w:left="2227" w:hanging="180"/>
      </w:pPr>
    </w:lvl>
    <w:lvl w:ilvl="3" w:tplc="0410000F" w:tentative="1">
      <w:start w:val="1"/>
      <w:numFmt w:val="decimal"/>
      <w:lvlText w:val="%4."/>
      <w:lvlJc w:val="left"/>
      <w:pPr>
        <w:ind w:left="2947" w:hanging="360"/>
      </w:pPr>
    </w:lvl>
    <w:lvl w:ilvl="4" w:tplc="04100019" w:tentative="1">
      <w:start w:val="1"/>
      <w:numFmt w:val="lowerLetter"/>
      <w:lvlText w:val="%5."/>
      <w:lvlJc w:val="left"/>
      <w:pPr>
        <w:ind w:left="3667" w:hanging="360"/>
      </w:pPr>
    </w:lvl>
    <w:lvl w:ilvl="5" w:tplc="0410001B" w:tentative="1">
      <w:start w:val="1"/>
      <w:numFmt w:val="lowerRoman"/>
      <w:lvlText w:val="%6."/>
      <w:lvlJc w:val="right"/>
      <w:pPr>
        <w:ind w:left="4387" w:hanging="180"/>
      </w:pPr>
    </w:lvl>
    <w:lvl w:ilvl="6" w:tplc="0410000F" w:tentative="1">
      <w:start w:val="1"/>
      <w:numFmt w:val="decimal"/>
      <w:lvlText w:val="%7."/>
      <w:lvlJc w:val="left"/>
      <w:pPr>
        <w:ind w:left="5107" w:hanging="360"/>
      </w:pPr>
    </w:lvl>
    <w:lvl w:ilvl="7" w:tplc="04100019" w:tentative="1">
      <w:start w:val="1"/>
      <w:numFmt w:val="lowerLetter"/>
      <w:lvlText w:val="%8."/>
      <w:lvlJc w:val="left"/>
      <w:pPr>
        <w:ind w:left="5827" w:hanging="360"/>
      </w:pPr>
    </w:lvl>
    <w:lvl w:ilvl="8" w:tplc="0410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2" w15:restartNumberingAfterBreak="0">
    <w:nsid w:val="72740CB8"/>
    <w:multiLevelType w:val="hybridMultilevel"/>
    <w:tmpl w:val="5D501E7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6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7">
    <w:abstractNumId w:val="4"/>
  </w:num>
  <w:num w:numId="8">
    <w:abstractNumId w:val="11"/>
  </w:num>
  <w:num w:numId="9">
    <w:abstractNumId w:val="12"/>
  </w:num>
  <w:num w:numId="10">
    <w:abstractNumId w:val="6"/>
  </w:num>
  <w:num w:numId="11">
    <w:abstractNumId w:val="5"/>
  </w:num>
  <w:num w:numId="12">
    <w:abstractNumId w:val="7"/>
  </w:num>
  <w:num w:numId="13">
    <w:abstractNumId w:val="1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782A"/>
    <w:rsid w:val="0031565E"/>
    <w:rsid w:val="00340859"/>
    <w:rsid w:val="003E718B"/>
    <w:rsid w:val="003F3B02"/>
    <w:rsid w:val="004725A5"/>
    <w:rsid w:val="004E29B3"/>
    <w:rsid w:val="00590D07"/>
    <w:rsid w:val="00784D58"/>
    <w:rsid w:val="008D6863"/>
    <w:rsid w:val="009553D7"/>
    <w:rsid w:val="009E10AB"/>
    <w:rsid w:val="00B334E3"/>
    <w:rsid w:val="00B86B75"/>
    <w:rsid w:val="00BC48D5"/>
    <w:rsid w:val="00C36279"/>
    <w:rsid w:val="00C958B6"/>
    <w:rsid w:val="00CA6380"/>
    <w:rsid w:val="00D9175F"/>
    <w:rsid w:val="00E315A3"/>
    <w:rsid w:val="00EB65C8"/>
    <w:rsid w:val="00F22E91"/>
    <w:rsid w:val="00F41AE7"/>
    <w:rsid w:val="00FE3A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60EFBDE3-404C-024C-BF96-B682E7B1F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a">
    <w:name w:val="Date"/>
    <w:next w:val="Corpotesto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Rimandonotaapidipagina">
    <w:name w:val="footnote reference"/>
    <w:rPr>
      <w:vertAlign w:val="superscript"/>
    </w:rPr>
  </w:style>
  <w:style w:type="character" w:styleId="Collegamentoipertestuale">
    <w:name w:val="Hyperlink"/>
    <w:rPr>
      <w:color w:val="4F81BD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stofumetto">
    <w:name w:val="Balloon Text"/>
    <w:basedOn w:val="Normale"/>
    <w:link w:val="TestofumettoCarattere"/>
    <w:rsid w:val="003F3B02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3F3B0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2F2AC8-EE09-46D5-9C98-B2ACA5BF02D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64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rscuola</dc:creator>
  <cp:keywords/>
  <cp:lastModifiedBy>comunicareilterritorio@gmail.com</cp:lastModifiedBy>
  <cp:revision>2</cp:revision>
  <cp:lastPrinted>2020-10-12T10:10:00Z</cp:lastPrinted>
  <dcterms:created xsi:type="dcterms:W3CDTF">2020-10-15T15:01:00Z</dcterms:created>
  <dcterms:modified xsi:type="dcterms:W3CDTF">2020-10-15T15:01:00Z</dcterms:modified>
</cp:coreProperties>
</file>